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0" w:name="X8bb368b1c4b9724a1b83e55987dd8844747d5b5"/>
    <w:p>
      <w:pPr>
        <w:pStyle w:val="Heading1"/>
      </w:pPr>
      <w:r>
        <w:t xml:space="preserve">Cover Letter for Musician Position in Canada Toronto</w:t>
      </w:r>
    </w:p>
    <w:p>
      <w:pPr>
        <w:pStyle w:val="FirstParagraph"/>
      </w:pPr>
      <w:r>
        <w:t xml:space="preserve">Dear [Hiring Manager's Name],</w:t>
      </w:r>
    </w:p>
    <w:p>
      <w:pPr>
        <w:pStyle w:val="BodyText"/>
      </w:pPr>
      <w:r>
        <w:t xml:space="preserve">I am writing to express my enthusiastic interest in the Musician position at your esteemed organization in Canada, specifically in Toronto. As a dedicated and passionate musician with over [X years] of experience, I am eager to bring my artistic vision, technical expertise, and cultural adaptability to contribute to the vibrant music scene that defines Toronto. Canada’s reputation as a hub for diverse artistic expression and its thriving creative industries make this opportunity particularly meaningful to me.</w:t>
      </w:r>
    </w:p>
    <w:p>
      <w:pPr>
        <w:pStyle w:val="BodyText"/>
      </w:pPr>
      <w:r>
        <w:t xml:space="preserve">Having honed my craft in various musical settings—from solo performances to collaborative ensemble work—I have developed a deep understanding of the nuances required to excel in the music industry. My background spans genres such as [mention specific genres, e.g., jazz, classical, contemporary], allowing me to adapt and innovate while maintaining a strong connection to my artistic roots. Whether composing original works or interpreting established pieces, I approach every project with precision, creativity, and a commitment to excellence. This dedication has been recognized through [mention any awards, achievements, or notable performances], which I believe aligns with the standards of your organization.</w:t>
      </w:r>
    </w:p>
    <w:p>
      <w:pPr>
        <w:pStyle w:val="BodyText"/>
      </w:pPr>
      <w:r>
        <w:t xml:space="preserve">What draws me most to Canada Toronto is its unparalleled cultural diversity and dynamic music ecosystem. The city’s reputation as a global melting pot fosters an environment where artists from all backgrounds can thrive. From iconic venues like the Sony Centre for the Performing Arts to grassroots initiatives that support emerging talent, Toronto offers a unique blend of opportunity and inspiration. As a musician, I am particularly inspired by the city’s ability to celebrate both traditional and contemporary sounds, creating a space where innovation and heritage coexist harmoniously. I am eager to contribute my skills to this community while learning from its rich artistic legacy.</w:t>
      </w:r>
    </w:p>
    <w:p>
      <w:pPr>
        <w:pStyle w:val="BodyText"/>
      </w:pPr>
      <w:r>
        <w:t xml:space="preserve">My experience as a musician has equipped me with not only technical proficiency but also the soft skills necessary to collaborate effectively in professional settings. I am comfortable working with diverse teams, adapting to different musical styles, and embracing the challenges that come with live performances or studio recordings. For instance, [describe a specific example of collaboration or project]. These experiences have taught me the importance of communication, resilience, and a willingness to grow—qualities I believe are essential for success in any musical endeavor.</w:t>
      </w:r>
    </w:p>
    <w:p>
      <w:pPr>
        <w:pStyle w:val="BodyText"/>
      </w:pPr>
      <w:r>
        <w:t xml:space="preserve">In Canada Toronto, I have also had the privilege of engaging with local music initiatives that emphasize community outreach and education. For example, [mention any volunteer work, workshops, or events you’ve participated in]. These experiences have reinforced my belief in the power of music to unite people and transcend cultural barriers. I am particularly drawn to organizations that prioritize accessibility and inclusivity in the arts, as I believe every individual deserves the opportunity to experience and contribute to music’s transformative impact.</w:t>
      </w:r>
    </w:p>
    <w:p>
      <w:pPr>
        <w:pStyle w:val="BodyText"/>
      </w:pPr>
      <w:r>
        <w:t xml:space="preserve">As a musician, I understand that talent alone is not enough—adaptability and a strong work ethic are equally vital. Over the years, I have cultivated a disciplined approach to my craft, balancing rehearsals, performances, and continuous learning. Whether mastering new instruments or exploring digital tools to enhance my compositions, I remain committed to staying at the forefront of musical evolution. This mindset aligns with the forward-thinking ethos of Canada Toronto’s music industry, where innovation and tradition often intersect in inspiring ways.</w:t>
      </w:r>
    </w:p>
    <w:p>
      <w:pPr>
        <w:pStyle w:val="BodyText"/>
      </w:pPr>
      <w:r>
        <w:t xml:space="preserve">What sets me apart as a candidate is my ability to connect with audiences on an emotional level. Music is more than technical skill; it is about storytelling and creating shared experiences. In my performances, I strive to evoke genuine reactions by infusing each note with authenticity and intention. This philosophy has resonated with audiences in [mention any locations or events], and I am excited about the possibility of bringing this same passion to your organization.</w:t>
      </w:r>
    </w:p>
    <w:p>
      <w:pPr>
        <w:pStyle w:val="BodyText"/>
      </w:pPr>
      <w:r>
        <w:t xml:space="preserve">Finally, I want to emphasize my enthusiasm for contributing to the cultural fabric of Canada Toronto. The city’s energy, creativity, and welcoming spirit have always inspired me, and I am eager to become an active participant in its artistic community. Whether through live performances, educational programs, or collaborative projects, I am committed to making a meaningful impact that reflects both my individuality as a musician and the collective spirit of Toronto.</w:t>
      </w:r>
    </w:p>
    <w:p>
      <w:pPr>
        <w:pStyle w:val="BodyText"/>
      </w:pPr>
      <w:r>
        <w:t xml:space="preserve">Thank you for considering my application. I would be honored to discuss how my background and vision align with your organization’s goals. Please feel free to contact me at [your phone number] or [your email address] at your earliest convenience. I look forward to the opportunity to contribute my talents and passion to the vibrant music scene of Canada Toront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 Canada Toronto</dc:title>
  <dc:creator/>
  <cp:keywords/>
  <dcterms:created xsi:type="dcterms:W3CDTF">2026-07-23T09:10:05Z</dcterms:created>
  <dcterms:modified xsi:type="dcterms:W3CDTF">2026-07-23T09:10:05Z</dcterms:modified>
</cp:coreProperties>
</file>

<file path=docProps/custom.xml><?xml version="1.0" encoding="utf-8"?>
<Properties xmlns="http://schemas.openxmlformats.org/officeDocument/2006/custom-properties" xmlns:vt="http://schemas.openxmlformats.org/officeDocument/2006/docPropsVTypes"/>
</file>